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3A591" w14:textId="77777777" w:rsidR="001C0538" w:rsidRDefault="001C0538" w:rsidP="001C0538">
      <w:pPr>
        <w:pBdr>
          <w:bottom w:val="single" w:sz="4" w:space="1" w:color="auto"/>
        </w:pBdr>
        <w:jc w:val="center"/>
        <w:rPr>
          <w:lang w:val="en-US"/>
        </w:rPr>
      </w:pPr>
    </w:p>
    <w:p w14:paraId="0E43A284" w14:textId="77777777" w:rsidR="004618B0" w:rsidRDefault="004618B0" w:rsidP="004618B0">
      <w:pPr>
        <w:jc w:val="center"/>
        <w:rPr>
          <w:lang w:val="en-US"/>
        </w:rPr>
      </w:pPr>
    </w:p>
    <w:p w14:paraId="53BE58BA" w14:textId="77777777" w:rsidR="004618B0" w:rsidRPr="004618B0" w:rsidRDefault="004618B0" w:rsidP="004618B0">
      <w:pPr>
        <w:rPr>
          <w:rFonts w:ascii="Times New Roman" w:eastAsia="Times New Roman" w:hAnsi="Times New Roman" w:cs="Times New Roman"/>
          <w:lang w:val="en-IN"/>
        </w:rPr>
      </w:pPr>
      <w:proofErr w:type="gramStart"/>
      <w:r>
        <w:rPr>
          <w:lang w:val="en-US"/>
        </w:rPr>
        <w:t>Topic :</w:t>
      </w:r>
      <w:proofErr w:type="gramEnd"/>
      <w:r>
        <w:rPr>
          <w:lang w:val="en-US"/>
        </w:rPr>
        <w:t xml:space="preserve"> - </w:t>
      </w:r>
      <w:r w:rsidRPr="004618B0">
        <w:rPr>
          <w:rFonts w:ascii="Times New Roman" w:eastAsia="Times New Roman" w:hAnsi="Times New Roman" w:cs="Times New Roman"/>
          <w:color w:val="000000"/>
          <w:lang w:val="en-IN"/>
        </w:rPr>
        <w:t>GST Billing Software for Small Business</w:t>
      </w:r>
    </w:p>
    <w:p w14:paraId="485EA8F1" w14:textId="77777777" w:rsidR="004618B0" w:rsidRDefault="004618B0" w:rsidP="004618B0">
      <w:pPr>
        <w:rPr>
          <w:lang w:val="en-US"/>
        </w:rPr>
      </w:pPr>
    </w:p>
    <w:p w14:paraId="7284096D" w14:textId="77777777" w:rsidR="004618B0" w:rsidRDefault="004618B0" w:rsidP="004618B0">
      <w:pPr>
        <w:rPr>
          <w:lang w:val="en-US"/>
        </w:rPr>
      </w:pPr>
      <w:r>
        <w:rPr>
          <w:lang w:val="en-US"/>
        </w:rPr>
        <w:t>index1.php</w:t>
      </w:r>
    </w:p>
    <w:p w14:paraId="4E6A9FAB" w14:textId="77777777" w:rsidR="008F18F5" w:rsidRDefault="008F18F5" w:rsidP="004618B0">
      <w:pPr>
        <w:rPr>
          <w:noProof/>
          <w:lang w:val="en-US"/>
        </w:rPr>
      </w:pPr>
    </w:p>
    <w:p w14:paraId="6B7C53BC" w14:textId="77777777" w:rsidR="008F18F5" w:rsidRDefault="004618B0" w:rsidP="008F18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C2CBC3" wp14:editId="2A0FF75F">
            <wp:extent cx="5727700" cy="3420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0-12-22 at 13.50.2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553BA" w14:textId="77777777" w:rsidR="008F18F5" w:rsidRDefault="008F18F5" w:rsidP="008F18F5">
      <w:pPr>
        <w:rPr>
          <w:lang w:val="en-US"/>
        </w:rPr>
      </w:pPr>
    </w:p>
    <w:p w14:paraId="3089C6EF" w14:textId="77777777" w:rsidR="008F18F5" w:rsidRDefault="008F18F5" w:rsidP="008F18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191B0FB" wp14:editId="0D3F733D">
            <wp:extent cx="5727700" cy="34283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2020-12-22 at 13.58.3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199CA" w14:textId="77777777" w:rsidR="004618B0" w:rsidRDefault="004618B0" w:rsidP="004618B0">
      <w:pPr>
        <w:rPr>
          <w:lang w:val="en-US"/>
        </w:rPr>
      </w:pPr>
    </w:p>
    <w:p w14:paraId="4295A17D" w14:textId="77777777" w:rsidR="008F18F5" w:rsidRDefault="008F18F5" w:rsidP="004618B0">
      <w:pPr>
        <w:rPr>
          <w:lang w:val="en-US"/>
        </w:rPr>
      </w:pPr>
    </w:p>
    <w:p w14:paraId="016120B7" w14:textId="77777777" w:rsidR="008F18F5" w:rsidRDefault="008F18F5" w:rsidP="004618B0">
      <w:pPr>
        <w:rPr>
          <w:lang w:val="en-US"/>
        </w:rPr>
      </w:pPr>
    </w:p>
    <w:p w14:paraId="0630B9F7" w14:textId="77777777" w:rsidR="004618B0" w:rsidRDefault="004618B0" w:rsidP="004618B0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634ADC5" wp14:editId="3DFB4AC3">
            <wp:extent cx="5727700" cy="34245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0-12-22 at 13.50.49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AF607" w14:textId="77777777" w:rsidR="004618B0" w:rsidRDefault="004618B0" w:rsidP="004618B0">
      <w:pPr>
        <w:rPr>
          <w:lang w:val="en-US"/>
        </w:rPr>
      </w:pPr>
    </w:p>
    <w:p w14:paraId="3A9D197B" w14:textId="77777777" w:rsidR="004618B0" w:rsidRDefault="004618B0" w:rsidP="004618B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C6FFFC4" wp14:editId="1FB3F5BF">
            <wp:extent cx="5727700" cy="34245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0-12-22 at 13.51.1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76153" w14:textId="77777777" w:rsidR="004618B0" w:rsidRDefault="004618B0" w:rsidP="004618B0">
      <w:pPr>
        <w:rPr>
          <w:lang w:val="en-US"/>
        </w:rPr>
      </w:pPr>
    </w:p>
    <w:p w14:paraId="428D90CF" w14:textId="77777777" w:rsidR="004618B0" w:rsidRDefault="004618B0" w:rsidP="004618B0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5E75775" wp14:editId="271310C0">
            <wp:extent cx="5727700" cy="34283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0-12-22 at 13.51.27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91F01" w14:textId="77777777" w:rsidR="004618B0" w:rsidRDefault="004618B0" w:rsidP="004618B0">
      <w:pPr>
        <w:rPr>
          <w:lang w:val="en-US"/>
        </w:rPr>
      </w:pPr>
    </w:p>
    <w:p w14:paraId="2F273FFB" w14:textId="77777777" w:rsidR="001C0538" w:rsidRDefault="001C0538" w:rsidP="004618B0">
      <w:pPr>
        <w:rPr>
          <w:lang w:val="en-US"/>
        </w:rPr>
      </w:pPr>
    </w:p>
    <w:p w14:paraId="0FCE5920" w14:textId="77777777" w:rsidR="001C0538" w:rsidRDefault="001C0538" w:rsidP="004618B0">
      <w:pPr>
        <w:rPr>
          <w:lang w:val="en-US"/>
        </w:rPr>
      </w:pPr>
    </w:p>
    <w:p w14:paraId="7A3DEB66" w14:textId="77777777" w:rsidR="001C0538" w:rsidRDefault="001C0538" w:rsidP="004618B0">
      <w:pPr>
        <w:rPr>
          <w:lang w:val="en-US"/>
        </w:rPr>
      </w:pPr>
    </w:p>
    <w:p w14:paraId="347CB2E6" w14:textId="77777777" w:rsidR="001C0538" w:rsidRDefault="001C0538" w:rsidP="004618B0">
      <w:pPr>
        <w:rPr>
          <w:lang w:val="en-US"/>
        </w:rPr>
      </w:pPr>
    </w:p>
    <w:p w14:paraId="2EE7EB5C" w14:textId="77777777" w:rsidR="001C0538" w:rsidRDefault="001C0538" w:rsidP="004618B0">
      <w:pPr>
        <w:rPr>
          <w:lang w:val="en-US"/>
        </w:rPr>
      </w:pPr>
    </w:p>
    <w:p w14:paraId="123CFF0B" w14:textId="77777777" w:rsidR="001C0538" w:rsidRDefault="001C0538" w:rsidP="004618B0">
      <w:pPr>
        <w:rPr>
          <w:lang w:val="en-US"/>
        </w:rPr>
      </w:pPr>
    </w:p>
    <w:p w14:paraId="4910FB93" w14:textId="77777777" w:rsidR="001C0538" w:rsidRDefault="001C0538" w:rsidP="004618B0">
      <w:pPr>
        <w:rPr>
          <w:lang w:val="en-US"/>
        </w:rPr>
      </w:pPr>
    </w:p>
    <w:p w14:paraId="2B90012F" w14:textId="77777777" w:rsidR="001C0538" w:rsidRDefault="001C0538" w:rsidP="004618B0">
      <w:pPr>
        <w:rPr>
          <w:lang w:val="en-US"/>
        </w:rPr>
      </w:pPr>
    </w:p>
    <w:p w14:paraId="4E8A2630" w14:textId="77777777" w:rsidR="004618B0" w:rsidRDefault="004618B0" w:rsidP="004618B0">
      <w:pPr>
        <w:rPr>
          <w:lang w:val="en-US"/>
        </w:rPr>
      </w:pPr>
      <w:proofErr w:type="spellStart"/>
      <w:r>
        <w:rPr>
          <w:lang w:val="en-US"/>
        </w:rPr>
        <w:t>register.php</w:t>
      </w:r>
      <w:proofErr w:type="spellEnd"/>
    </w:p>
    <w:p w14:paraId="24E7EF88" w14:textId="77777777" w:rsidR="004618B0" w:rsidRDefault="004618B0" w:rsidP="004618B0">
      <w:pPr>
        <w:rPr>
          <w:lang w:val="en-US"/>
        </w:rPr>
      </w:pPr>
    </w:p>
    <w:p w14:paraId="70DD040D" w14:textId="77777777" w:rsidR="004618B0" w:rsidRDefault="004618B0" w:rsidP="004618B0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1766926" wp14:editId="56AC90A6">
            <wp:extent cx="5727700" cy="34207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0-12-22 at 13.52.1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6A25" w14:textId="77777777" w:rsidR="004618B0" w:rsidRDefault="004618B0" w:rsidP="004618B0">
      <w:pPr>
        <w:rPr>
          <w:lang w:val="en-US"/>
        </w:rPr>
      </w:pPr>
    </w:p>
    <w:p w14:paraId="6D81FE5B" w14:textId="77777777" w:rsidR="001C0538" w:rsidRDefault="001C0538" w:rsidP="004618B0">
      <w:pPr>
        <w:rPr>
          <w:lang w:val="en-US"/>
        </w:rPr>
      </w:pPr>
    </w:p>
    <w:p w14:paraId="2F07DEFF" w14:textId="77777777" w:rsidR="001C0538" w:rsidRDefault="001C0538" w:rsidP="004618B0">
      <w:pPr>
        <w:rPr>
          <w:lang w:val="en-US"/>
        </w:rPr>
      </w:pPr>
    </w:p>
    <w:p w14:paraId="5C02B2E1" w14:textId="77777777" w:rsidR="001C0538" w:rsidRDefault="001C0538" w:rsidP="004618B0">
      <w:pPr>
        <w:rPr>
          <w:lang w:val="en-US"/>
        </w:rPr>
      </w:pPr>
    </w:p>
    <w:p w14:paraId="6E953E33" w14:textId="77777777" w:rsidR="001C0538" w:rsidRDefault="001C0538" w:rsidP="004618B0">
      <w:pPr>
        <w:rPr>
          <w:lang w:val="en-US"/>
        </w:rPr>
      </w:pPr>
    </w:p>
    <w:p w14:paraId="6E8009E9" w14:textId="77777777" w:rsidR="001C0538" w:rsidRDefault="001C0538" w:rsidP="004618B0">
      <w:pPr>
        <w:rPr>
          <w:lang w:val="en-US"/>
        </w:rPr>
      </w:pPr>
    </w:p>
    <w:p w14:paraId="41091253" w14:textId="77777777" w:rsidR="004618B0" w:rsidRDefault="004618B0" w:rsidP="004618B0">
      <w:pPr>
        <w:rPr>
          <w:lang w:val="en-US"/>
        </w:rPr>
      </w:pPr>
      <w:proofErr w:type="spellStart"/>
      <w:r>
        <w:rPr>
          <w:lang w:val="en-US"/>
        </w:rPr>
        <w:t>login.php</w:t>
      </w:r>
      <w:proofErr w:type="spellEnd"/>
    </w:p>
    <w:p w14:paraId="1410DC89" w14:textId="77777777" w:rsidR="004618B0" w:rsidRDefault="004618B0" w:rsidP="004618B0">
      <w:pPr>
        <w:rPr>
          <w:lang w:val="en-US"/>
        </w:rPr>
      </w:pPr>
    </w:p>
    <w:p w14:paraId="65E93A33" w14:textId="77777777" w:rsidR="004618B0" w:rsidRDefault="004618B0" w:rsidP="004618B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53612D6" wp14:editId="767D701C">
            <wp:extent cx="5727700" cy="34245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20-12-22 at 13.52.5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ACD7" w14:textId="77777777" w:rsidR="008F18F5" w:rsidRDefault="008F18F5" w:rsidP="004618B0">
      <w:pPr>
        <w:rPr>
          <w:lang w:val="en-US"/>
        </w:rPr>
      </w:pPr>
    </w:p>
    <w:p w14:paraId="7A7586AC" w14:textId="77777777" w:rsidR="008F18F5" w:rsidRDefault="008F18F5" w:rsidP="004618B0">
      <w:pPr>
        <w:rPr>
          <w:lang w:val="en-US"/>
        </w:rPr>
      </w:pPr>
    </w:p>
    <w:p w14:paraId="09BC7B22" w14:textId="77777777" w:rsidR="008F18F5" w:rsidRDefault="008F18F5" w:rsidP="004618B0">
      <w:pPr>
        <w:rPr>
          <w:lang w:val="en-US"/>
        </w:rPr>
      </w:pPr>
    </w:p>
    <w:p w14:paraId="1ECC8A91" w14:textId="77777777" w:rsidR="008F18F5" w:rsidRDefault="008F18F5" w:rsidP="004618B0">
      <w:pPr>
        <w:rPr>
          <w:lang w:val="en-US"/>
        </w:rPr>
      </w:pPr>
    </w:p>
    <w:p w14:paraId="27EC8D88" w14:textId="77777777" w:rsidR="008F18F5" w:rsidRDefault="008F18F5" w:rsidP="004618B0">
      <w:pPr>
        <w:rPr>
          <w:lang w:val="en-US"/>
        </w:rPr>
      </w:pPr>
    </w:p>
    <w:p w14:paraId="38FE5E5E" w14:textId="77777777" w:rsidR="008F18F5" w:rsidRDefault="008F18F5" w:rsidP="004618B0">
      <w:pPr>
        <w:rPr>
          <w:lang w:val="en-US"/>
        </w:rPr>
      </w:pPr>
      <w:r>
        <w:rPr>
          <w:lang w:val="en-US"/>
        </w:rPr>
        <w:t>MyAccount1.php</w:t>
      </w:r>
    </w:p>
    <w:p w14:paraId="11770C53" w14:textId="77777777" w:rsidR="008F18F5" w:rsidRDefault="008F18F5" w:rsidP="004618B0">
      <w:pPr>
        <w:rPr>
          <w:lang w:val="en-US"/>
        </w:rPr>
      </w:pPr>
    </w:p>
    <w:p w14:paraId="1F208D44" w14:textId="77777777" w:rsidR="008F18F5" w:rsidRDefault="008F18F5" w:rsidP="004618B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542D03E" wp14:editId="2F3BADEC">
            <wp:extent cx="5727700" cy="34283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2020-12-22 at 13.54.3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83DA0" w14:textId="77777777" w:rsidR="008F18F5" w:rsidRDefault="008F18F5" w:rsidP="004618B0">
      <w:pPr>
        <w:rPr>
          <w:lang w:val="en-US"/>
        </w:rPr>
      </w:pPr>
    </w:p>
    <w:p w14:paraId="08C0E763" w14:textId="77777777" w:rsidR="008F18F5" w:rsidRDefault="008F18F5" w:rsidP="004618B0">
      <w:pPr>
        <w:rPr>
          <w:lang w:val="en-US"/>
        </w:rPr>
      </w:pPr>
      <w:r>
        <w:rPr>
          <w:lang w:val="en-US"/>
        </w:rPr>
        <w:t>PayBill1.php</w:t>
      </w:r>
    </w:p>
    <w:p w14:paraId="6B7986A5" w14:textId="77777777" w:rsidR="008F18F5" w:rsidRDefault="008F18F5" w:rsidP="004618B0">
      <w:pPr>
        <w:rPr>
          <w:lang w:val="en-US"/>
        </w:rPr>
      </w:pPr>
    </w:p>
    <w:p w14:paraId="302F654C" w14:textId="77777777" w:rsidR="008F18F5" w:rsidRDefault="008F18F5" w:rsidP="004618B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F8BF095" wp14:editId="5699404C">
            <wp:extent cx="5727700" cy="34283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2020-12-22 at 13.55.0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EA1B" w14:textId="77777777" w:rsidR="008F18F5" w:rsidRDefault="008F18F5" w:rsidP="004618B0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04477FA" wp14:editId="6DBB9FE3">
            <wp:extent cx="5727700" cy="34328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2020-12-22 at 13.55.5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ACAF3" w14:textId="77777777" w:rsidR="008F18F5" w:rsidRDefault="008F18F5" w:rsidP="004618B0">
      <w:pPr>
        <w:rPr>
          <w:lang w:val="en-US"/>
        </w:rPr>
      </w:pPr>
    </w:p>
    <w:p w14:paraId="53E8AE82" w14:textId="77777777" w:rsidR="008F18F5" w:rsidRDefault="008F18F5" w:rsidP="004618B0">
      <w:pPr>
        <w:rPr>
          <w:lang w:val="en-US"/>
        </w:rPr>
      </w:pPr>
    </w:p>
    <w:p w14:paraId="207B9017" w14:textId="77777777" w:rsidR="001C0538" w:rsidRDefault="001C0538" w:rsidP="004618B0">
      <w:pPr>
        <w:rPr>
          <w:lang w:val="en-US"/>
        </w:rPr>
      </w:pPr>
    </w:p>
    <w:p w14:paraId="3F53742F" w14:textId="77777777" w:rsidR="001C0538" w:rsidRDefault="001C0538" w:rsidP="004618B0">
      <w:pPr>
        <w:rPr>
          <w:lang w:val="en-US"/>
        </w:rPr>
      </w:pPr>
    </w:p>
    <w:p w14:paraId="7F9D00E4" w14:textId="77777777" w:rsidR="001C0538" w:rsidRDefault="001C0538" w:rsidP="004618B0">
      <w:pPr>
        <w:rPr>
          <w:lang w:val="en-US"/>
        </w:rPr>
      </w:pPr>
    </w:p>
    <w:p w14:paraId="45383884" w14:textId="77777777" w:rsidR="001C0538" w:rsidRDefault="001C0538" w:rsidP="004618B0">
      <w:pPr>
        <w:rPr>
          <w:lang w:val="en-US"/>
        </w:rPr>
      </w:pPr>
    </w:p>
    <w:p w14:paraId="18DD0C61" w14:textId="77777777" w:rsidR="001C0538" w:rsidRDefault="001C0538" w:rsidP="004618B0">
      <w:pPr>
        <w:rPr>
          <w:lang w:val="en-US"/>
        </w:rPr>
      </w:pPr>
    </w:p>
    <w:p w14:paraId="73309258" w14:textId="77777777" w:rsidR="008F18F5" w:rsidRDefault="008F18F5" w:rsidP="004618B0">
      <w:pPr>
        <w:rPr>
          <w:lang w:val="en-US"/>
        </w:rPr>
      </w:pPr>
      <w:r>
        <w:rPr>
          <w:lang w:val="en-US"/>
        </w:rPr>
        <w:t>ViewBill1.php</w:t>
      </w:r>
    </w:p>
    <w:p w14:paraId="296B2126" w14:textId="77777777" w:rsidR="008F18F5" w:rsidRDefault="008F18F5" w:rsidP="004618B0">
      <w:pPr>
        <w:rPr>
          <w:lang w:val="en-US"/>
        </w:rPr>
      </w:pPr>
    </w:p>
    <w:p w14:paraId="0DE366EE" w14:textId="77777777" w:rsidR="008F18F5" w:rsidRDefault="008F18F5" w:rsidP="004618B0">
      <w:pPr>
        <w:rPr>
          <w:lang w:val="en-US"/>
        </w:rPr>
      </w:pPr>
    </w:p>
    <w:p w14:paraId="67F06DCF" w14:textId="77777777" w:rsidR="008F18F5" w:rsidRDefault="008F18F5" w:rsidP="004618B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1F1C126" wp14:editId="428BA80B">
            <wp:extent cx="5727700" cy="34366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2020-12-22 at 13.56.2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184A1" w14:textId="77777777" w:rsidR="008F18F5" w:rsidRDefault="008F18F5" w:rsidP="004618B0">
      <w:pPr>
        <w:rPr>
          <w:lang w:val="en-US"/>
        </w:rPr>
      </w:pPr>
    </w:p>
    <w:p w14:paraId="6E39D393" w14:textId="77777777" w:rsidR="008F18F5" w:rsidRDefault="008F18F5" w:rsidP="008F18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2BA94A7" wp14:editId="4AE5784D">
            <wp:extent cx="5727700" cy="342836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2020-12-22 at 13.57.2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AC5B" w14:textId="77777777" w:rsidR="008F18F5" w:rsidRDefault="008F18F5" w:rsidP="008F18F5">
      <w:pPr>
        <w:rPr>
          <w:lang w:val="en-US"/>
        </w:rPr>
      </w:pPr>
    </w:p>
    <w:p w14:paraId="52BF05EF" w14:textId="77777777" w:rsidR="008F18F5" w:rsidRDefault="008F18F5" w:rsidP="008F18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044ED34" wp14:editId="4F4CBC75">
            <wp:extent cx="5727700" cy="34328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2020-12-22 at 13.57.4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38ABA" w14:textId="77777777" w:rsidR="001C0538" w:rsidRDefault="001C0538" w:rsidP="008F18F5">
      <w:pPr>
        <w:rPr>
          <w:lang w:val="en-US"/>
        </w:rPr>
      </w:pPr>
    </w:p>
    <w:p w14:paraId="70FDC06F" w14:textId="77777777" w:rsidR="001C0538" w:rsidRDefault="001C0538" w:rsidP="008F18F5">
      <w:pPr>
        <w:rPr>
          <w:lang w:val="en-US"/>
        </w:rPr>
      </w:pPr>
    </w:p>
    <w:p w14:paraId="51CC4B5F" w14:textId="77777777" w:rsidR="001C0538" w:rsidRDefault="001C0538" w:rsidP="008F18F5">
      <w:pPr>
        <w:rPr>
          <w:lang w:val="en-US"/>
        </w:rPr>
      </w:pPr>
    </w:p>
    <w:p w14:paraId="25746ED4" w14:textId="77777777" w:rsidR="001C0538" w:rsidRDefault="001C0538" w:rsidP="008F18F5">
      <w:pPr>
        <w:rPr>
          <w:lang w:val="en-US"/>
        </w:rPr>
      </w:pPr>
    </w:p>
    <w:p w14:paraId="7ECC8365" w14:textId="77777777" w:rsidR="001C0538" w:rsidRDefault="001C0538" w:rsidP="008F18F5">
      <w:pPr>
        <w:rPr>
          <w:lang w:val="en-US"/>
        </w:rPr>
      </w:pPr>
    </w:p>
    <w:p w14:paraId="06D9A55E" w14:textId="77777777" w:rsidR="001C0538" w:rsidRDefault="001C0538" w:rsidP="008F18F5">
      <w:pPr>
        <w:rPr>
          <w:lang w:val="en-US"/>
        </w:rPr>
      </w:pPr>
    </w:p>
    <w:p w14:paraId="66A9BB5F" w14:textId="77777777" w:rsidR="001C0538" w:rsidRDefault="001C0538" w:rsidP="008F18F5">
      <w:pPr>
        <w:rPr>
          <w:lang w:val="en-US"/>
        </w:rPr>
      </w:pPr>
    </w:p>
    <w:p w14:paraId="18861C82" w14:textId="77777777" w:rsidR="001C0538" w:rsidRDefault="001C0538" w:rsidP="008F18F5">
      <w:pPr>
        <w:rPr>
          <w:lang w:val="en-US"/>
        </w:rPr>
      </w:pPr>
    </w:p>
    <w:p w14:paraId="6C005767" w14:textId="77777777" w:rsidR="001C0538" w:rsidRDefault="001C0538" w:rsidP="008F18F5">
      <w:pPr>
        <w:rPr>
          <w:lang w:val="en-US"/>
        </w:rPr>
      </w:pPr>
      <w:r>
        <w:rPr>
          <w:lang w:val="en-US"/>
        </w:rPr>
        <w:lastRenderedPageBreak/>
        <w:t xml:space="preserve">Database on </w:t>
      </w:r>
      <w:proofErr w:type="spellStart"/>
      <w:r>
        <w:rPr>
          <w:lang w:val="en-US"/>
        </w:rPr>
        <w:t>phpmyadmin</w:t>
      </w:r>
      <w:proofErr w:type="spellEnd"/>
    </w:p>
    <w:p w14:paraId="642602C0" w14:textId="77777777" w:rsidR="001C0538" w:rsidRDefault="001C0538" w:rsidP="008F18F5">
      <w:pPr>
        <w:rPr>
          <w:lang w:val="en-US"/>
        </w:rPr>
      </w:pPr>
    </w:p>
    <w:p w14:paraId="2144752A" w14:textId="77777777" w:rsidR="008F18F5" w:rsidRDefault="001C0538" w:rsidP="008F18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DE6A2CE" wp14:editId="24008B8F">
            <wp:extent cx="5727700" cy="342836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2020-12-22 at 14.01.1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F97EF" w14:textId="77777777" w:rsidR="001C0538" w:rsidRDefault="001C0538" w:rsidP="008F18F5">
      <w:pPr>
        <w:rPr>
          <w:lang w:val="en-US"/>
        </w:rPr>
      </w:pPr>
    </w:p>
    <w:p w14:paraId="3A849732" w14:textId="77777777" w:rsidR="001C0538" w:rsidRDefault="001C0538" w:rsidP="008F18F5">
      <w:pPr>
        <w:rPr>
          <w:lang w:val="en-US"/>
        </w:rPr>
      </w:pPr>
    </w:p>
    <w:p w14:paraId="0BA93E2C" w14:textId="77777777" w:rsidR="001C0538" w:rsidRPr="004618B0" w:rsidRDefault="001C0538" w:rsidP="008F18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3F6B4CE" wp14:editId="6A832417">
            <wp:extent cx="5727700" cy="34245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2020-12-22 at 14.01.5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0538" w:rsidRPr="004618B0" w:rsidSect="00BC2AD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M7E0MjQ3NjY2MzVS0lEKTi0uzszPAykwrAUAuZmiPywAAAA="/>
  </w:docVars>
  <w:rsids>
    <w:rsidRoot w:val="004618B0"/>
    <w:rsid w:val="001C0538"/>
    <w:rsid w:val="002105D5"/>
    <w:rsid w:val="004618B0"/>
    <w:rsid w:val="0054165D"/>
    <w:rsid w:val="00745E59"/>
    <w:rsid w:val="008F18F5"/>
    <w:rsid w:val="00A17B94"/>
    <w:rsid w:val="00BC2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FBCE2"/>
  <w14:defaultImageDpi w14:val="32767"/>
  <w15:chartTrackingRefBased/>
  <w15:docId w15:val="{C816D0F1-A300-9B40-9AAA-3467C7913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538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C0538"/>
    <w:rPr>
      <w:sz w:val="22"/>
      <w:szCs w:val="22"/>
      <w:lang w:val="en-US"/>
    </w:rPr>
  </w:style>
  <w:style w:type="character" w:styleId="Emphasis">
    <w:name w:val="Emphasis"/>
    <w:basedOn w:val="DefaultParagraphFont"/>
    <w:uiPriority w:val="20"/>
    <w:qFormat/>
    <w:rsid w:val="001C053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38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MATHAI</dc:creator>
  <cp:keywords/>
  <dc:description/>
  <cp:lastModifiedBy>SHANTANU DHAMDHERE</cp:lastModifiedBy>
  <cp:revision>3</cp:revision>
  <dcterms:created xsi:type="dcterms:W3CDTF">2020-12-22T08:13:00Z</dcterms:created>
  <dcterms:modified xsi:type="dcterms:W3CDTF">2021-03-07T04:28:00Z</dcterms:modified>
</cp:coreProperties>
</file>